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za jaram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ram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1 n st louis ave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zajaramiloo76@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8669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hi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